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E1453" w14:textId="77777777" w:rsidR="0062335D" w:rsidRPr="00C95EEB" w:rsidRDefault="009C5E94" w:rsidP="00C95EEB">
      <w:pPr>
        <w:pStyle w:val="NoSpacing"/>
        <w:jc w:val="center"/>
        <w:rPr>
          <w:b/>
          <w:sz w:val="44"/>
          <w:szCs w:val="44"/>
        </w:rPr>
      </w:pPr>
      <w:bookmarkStart w:id="0" w:name="_GoBack"/>
      <w:r w:rsidRPr="00C95EEB">
        <w:rPr>
          <w:b/>
          <w:sz w:val="44"/>
          <w:szCs w:val="44"/>
        </w:rPr>
        <w:t>Lusting After Females</w:t>
      </w:r>
    </w:p>
    <w:bookmarkEnd w:id="0"/>
    <w:p w14:paraId="3FDE8C32" w14:textId="77777777" w:rsidR="00D73E1E" w:rsidRDefault="00D73E1E" w:rsidP="00D73E1E">
      <w:pPr>
        <w:pStyle w:val="NoSpacing"/>
      </w:pPr>
    </w:p>
    <w:p w14:paraId="57B51E0C" w14:textId="77777777" w:rsidR="00D73E1E" w:rsidRDefault="00D73E1E" w:rsidP="00D73E1E">
      <w:pPr>
        <w:pStyle w:val="NoSpacing"/>
      </w:pPr>
      <w:r>
        <w:t>-As men, we mus</w:t>
      </w:r>
      <w:r w:rsidR="00D66FBB">
        <w:t>t have true temperance and self-</w:t>
      </w:r>
      <w:r>
        <w:t xml:space="preserve">control.  Satan and His world kindles our lust in every way, especially with women showing skin, which is a way men “naturally” become aroused or desire sex.  By just following your thoughts and lusts, sins will follow, including deadly sins like adultery, abortions, unwanted children, </w:t>
      </w:r>
      <w:r w:rsidR="009C5E94">
        <w:t xml:space="preserve">fornication (sexual sins) </w:t>
      </w:r>
      <w:r>
        <w:t>and da</w:t>
      </w:r>
      <w:r w:rsidR="00D66FBB">
        <w:t>ily sexual thoughts reigning in</w:t>
      </w:r>
      <w:r>
        <w:t xml:space="preserve"> our bodies:</w:t>
      </w:r>
    </w:p>
    <w:p w14:paraId="5A4EA1ED" w14:textId="77777777" w:rsidR="00D73E1E" w:rsidRDefault="00D73E1E" w:rsidP="00D73E1E">
      <w:pPr>
        <w:pStyle w:val="NoSpacing"/>
      </w:pPr>
    </w:p>
    <w:p w14:paraId="15A6ECB3" w14:textId="77777777" w:rsidR="00D73E1E" w:rsidRPr="006E3D9B" w:rsidRDefault="00D73E1E" w:rsidP="00D73E1E">
      <w:pPr>
        <w:pStyle w:val="NoSpacing"/>
        <w:rPr>
          <w:b/>
        </w:rPr>
      </w:pPr>
      <w:r w:rsidRPr="006E3D9B">
        <w:rPr>
          <w:b/>
        </w:rPr>
        <w:t>Psalms 19:12 Who can understand his errors? cleanse thou me from secret faults.</w:t>
      </w:r>
    </w:p>
    <w:p w14:paraId="3FD33C36" w14:textId="77777777" w:rsidR="00D73E1E" w:rsidRDefault="00D73E1E" w:rsidP="00D73E1E">
      <w:pPr>
        <w:pStyle w:val="NoSpacing"/>
      </w:pPr>
      <w:r>
        <w:t>(secrets faults: are wicked thoughts no one else sees, and sins you do not yet know you do.)</w:t>
      </w:r>
    </w:p>
    <w:p w14:paraId="25B9AB67" w14:textId="77777777" w:rsidR="00D73E1E" w:rsidRDefault="00D73E1E" w:rsidP="00D73E1E">
      <w:pPr>
        <w:pStyle w:val="NoSpacing"/>
      </w:pPr>
      <w:r w:rsidRPr="006E3D9B">
        <w:rPr>
          <w:b/>
        </w:rPr>
        <w:t>:13 Keep back thy servant also from presumptuous sins; let them not have dominion over me: then shall I be upright, and I shall be innocent from the great transgression.</w:t>
      </w:r>
      <w:r w:rsidRPr="006E3D9B">
        <w:rPr>
          <w:b/>
        </w:rPr>
        <w:br/>
      </w:r>
      <w:r w:rsidR="00D66FBB">
        <w:t>(Presumptuous: NOT obeying</w:t>
      </w:r>
      <w:r>
        <w:t xml:space="preserve"> the law)</w:t>
      </w:r>
    </w:p>
    <w:p w14:paraId="5EF14257" w14:textId="77777777" w:rsidR="00D73E1E" w:rsidRPr="006E3D9B" w:rsidRDefault="00D73E1E" w:rsidP="00D73E1E">
      <w:pPr>
        <w:pStyle w:val="NoSpacing"/>
        <w:rPr>
          <w:b/>
        </w:rPr>
      </w:pPr>
      <w:r w:rsidRPr="006E3D9B">
        <w:rPr>
          <w:b/>
        </w:rPr>
        <w:t xml:space="preserve">:14 Let the words of my mouth, and the </w:t>
      </w:r>
      <w:r w:rsidR="00D66FBB">
        <w:rPr>
          <w:b/>
        </w:rPr>
        <w:t>MEDITATION OF MY HEART</w:t>
      </w:r>
      <w:r w:rsidRPr="006E3D9B">
        <w:rPr>
          <w:b/>
        </w:rPr>
        <w:t>, be acceptable in thy sight, O LORD, my strength, and my redeemer.</w:t>
      </w:r>
    </w:p>
    <w:p w14:paraId="688AFF16" w14:textId="77777777" w:rsidR="00D73E1E" w:rsidRDefault="00D73E1E" w:rsidP="00D73E1E">
      <w:pPr>
        <w:pStyle w:val="NoSpacing"/>
      </w:pPr>
      <w:r>
        <w:t>(lead us not into temptation, but deliver from us from evil)</w:t>
      </w:r>
    </w:p>
    <w:p w14:paraId="3768D605" w14:textId="77777777" w:rsidR="00D73E1E" w:rsidRDefault="00D73E1E" w:rsidP="00D73E1E">
      <w:pPr>
        <w:pStyle w:val="NoSpacing"/>
      </w:pPr>
    </w:p>
    <w:p w14:paraId="4BE74E4A" w14:textId="77777777" w:rsidR="00D73E1E" w:rsidRPr="006E3D9B" w:rsidRDefault="00D73E1E" w:rsidP="00D73E1E">
      <w:pPr>
        <w:pStyle w:val="NoSpacing"/>
        <w:rPr>
          <w:b/>
        </w:rPr>
      </w:pPr>
      <w:r w:rsidRPr="006E3D9B">
        <w:rPr>
          <w:b/>
        </w:rPr>
        <w:t>Ecclesiastes 7:26</w:t>
      </w:r>
      <w:r w:rsidR="006E3D9B" w:rsidRPr="006E3D9B">
        <w:rPr>
          <w:b/>
        </w:rPr>
        <w:t xml:space="preserve"> </w:t>
      </w:r>
      <w:r w:rsidR="006E3D9B">
        <w:rPr>
          <w:b/>
        </w:rPr>
        <w:t>And I find more BITTER</w:t>
      </w:r>
      <w:r w:rsidR="006E3D9B" w:rsidRPr="006E3D9B">
        <w:rPr>
          <w:b/>
        </w:rPr>
        <w:t xml:space="preserve"> than death the woman, whose heart is snares and nets, and her hands as bands: whoso </w:t>
      </w:r>
      <w:proofErr w:type="spellStart"/>
      <w:r w:rsidR="006E3D9B" w:rsidRPr="006E3D9B">
        <w:rPr>
          <w:b/>
        </w:rPr>
        <w:t>pleaseth</w:t>
      </w:r>
      <w:proofErr w:type="spellEnd"/>
      <w:r w:rsidR="006E3D9B" w:rsidRPr="006E3D9B">
        <w:rPr>
          <w:b/>
        </w:rPr>
        <w:t xml:space="preserve"> God shall escape from her; but the sinner shall be taken by her.</w:t>
      </w:r>
    </w:p>
    <w:p w14:paraId="03B349DF" w14:textId="77777777" w:rsidR="006E3D9B" w:rsidRDefault="006E3D9B" w:rsidP="00D73E1E">
      <w:pPr>
        <w:pStyle w:val="NoSpacing"/>
      </w:pPr>
      <w:r>
        <w:t>(DEALING LUSTFULLY with women will cause a man NOT to escape SIN and punishment.)</w:t>
      </w:r>
    </w:p>
    <w:p w14:paraId="1025B373" w14:textId="77777777" w:rsidR="00D73E1E" w:rsidRDefault="00D73E1E" w:rsidP="00D73E1E">
      <w:pPr>
        <w:pStyle w:val="NoSpacing"/>
      </w:pPr>
    </w:p>
    <w:p w14:paraId="1162088A" w14:textId="77777777" w:rsidR="00D73E1E" w:rsidRPr="006E3D9B" w:rsidRDefault="00D73E1E" w:rsidP="00D73E1E">
      <w:pPr>
        <w:pStyle w:val="NoSpacing"/>
        <w:rPr>
          <w:b/>
        </w:rPr>
      </w:pPr>
      <w:r w:rsidRPr="006E3D9B">
        <w:rPr>
          <w:b/>
        </w:rPr>
        <w:t>Proverbs 11:22</w:t>
      </w:r>
      <w:r w:rsidR="006E3D9B" w:rsidRPr="006E3D9B">
        <w:rPr>
          <w:b/>
        </w:rPr>
        <w:t xml:space="preserve"> As a jewel of gold in a swine's snout, so is a fair woman which is without discretion.</w:t>
      </w:r>
    </w:p>
    <w:p w14:paraId="78EE4DBA" w14:textId="77777777" w:rsidR="00D73E1E" w:rsidRDefault="00D73E1E" w:rsidP="00D73E1E">
      <w:pPr>
        <w:pStyle w:val="NoSpacing"/>
      </w:pPr>
      <w:r>
        <w:t>(Identify women with the LORD’S eyes, NOT your eyes.)</w:t>
      </w:r>
    </w:p>
    <w:p w14:paraId="6928D03B" w14:textId="77777777" w:rsidR="00D73E1E" w:rsidRDefault="00D73E1E" w:rsidP="00D73E1E">
      <w:pPr>
        <w:pStyle w:val="NoSpacing"/>
      </w:pPr>
    </w:p>
    <w:p w14:paraId="5DC9446B" w14:textId="77777777" w:rsidR="006E3D9B" w:rsidRPr="006E3D9B" w:rsidRDefault="00D73E1E" w:rsidP="006E3D9B">
      <w:pPr>
        <w:pStyle w:val="NoSpacing"/>
        <w:rPr>
          <w:b/>
        </w:rPr>
      </w:pPr>
      <w:r w:rsidRPr="006E3D9B">
        <w:rPr>
          <w:b/>
        </w:rPr>
        <w:t>Eccles</w:t>
      </w:r>
      <w:r w:rsidR="006E3D9B" w:rsidRPr="006E3D9B">
        <w:rPr>
          <w:b/>
        </w:rPr>
        <w:t>iasticus 25:21 Stumble not at the beauty of a woman, and desire her not for pleasure.</w:t>
      </w:r>
    </w:p>
    <w:p w14:paraId="0D52A6AC" w14:textId="77777777" w:rsidR="00D73E1E" w:rsidRPr="006E3D9B" w:rsidRDefault="006E3D9B" w:rsidP="006E3D9B">
      <w:pPr>
        <w:pStyle w:val="NoSpacing"/>
        <w:rPr>
          <w:b/>
        </w:rPr>
      </w:pPr>
      <w:r w:rsidRPr="006E3D9B">
        <w:rPr>
          <w:b/>
        </w:rPr>
        <w:t xml:space="preserve">:22 A woman, if she </w:t>
      </w:r>
      <w:proofErr w:type="gramStart"/>
      <w:r w:rsidRPr="006E3D9B">
        <w:rPr>
          <w:b/>
        </w:rPr>
        <w:t>maintain</w:t>
      </w:r>
      <w:proofErr w:type="gramEnd"/>
      <w:r w:rsidRPr="006E3D9B">
        <w:rPr>
          <w:b/>
        </w:rPr>
        <w:t xml:space="preserve"> her husband, is full of anger, impudence, and much reproach.</w:t>
      </w:r>
    </w:p>
    <w:p w14:paraId="36D0DA3E" w14:textId="77777777" w:rsidR="000018D3" w:rsidRDefault="00D60302" w:rsidP="00D73E1E">
      <w:pPr>
        <w:pStyle w:val="NoSpacing"/>
      </w:pPr>
      <w:r>
        <w:t xml:space="preserve">(We are warned, past or present, of just desiring or lusting after a woman because of her body or beauty.  Many useless and evil women are beautiful or sexually appealing: </w:t>
      </w:r>
      <w:r>
        <w:rPr>
          <w:b/>
          <w:bCs/>
        </w:rPr>
        <w:t>Proverbs 16:32, Proverbs 25:28</w:t>
      </w:r>
      <w:r>
        <w:t>.</w:t>
      </w:r>
      <w:r w:rsidR="00316E07">
        <w:t xml:space="preserve">  Lusting after her, then your lusts and her angry soul WILL CONTROL you, to your hurt and your children's hurt.</w:t>
      </w:r>
      <w:r>
        <w:t>)</w:t>
      </w:r>
      <w:r w:rsidR="00A949DA">
        <w:t xml:space="preserve"> </w:t>
      </w:r>
    </w:p>
    <w:p w14:paraId="05515A7D" w14:textId="77777777" w:rsidR="000018D3" w:rsidRPr="00045DDA" w:rsidRDefault="000018D3" w:rsidP="00D73E1E">
      <w:pPr>
        <w:pStyle w:val="NoSpacing"/>
        <w:rPr>
          <w:b/>
        </w:rPr>
      </w:pPr>
      <w:r w:rsidRPr="00045DDA">
        <w:rPr>
          <w:b/>
        </w:rPr>
        <w:t>Ecclesiasticus 42:</w:t>
      </w:r>
      <w:r w:rsidR="00045DDA" w:rsidRPr="00045DDA">
        <w:rPr>
          <w:b/>
        </w:rPr>
        <w:t xml:space="preserve">12 Behold not every body's </w:t>
      </w:r>
      <w:proofErr w:type="gramStart"/>
      <w:r w:rsidR="00045DDA" w:rsidRPr="00045DDA">
        <w:rPr>
          <w:b/>
        </w:rPr>
        <w:t>beauty, and</w:t>
      </w:r>
      <w:proofErr w:type="gramEnd"/>
      <w:r w:rsidR="00045DDA" w:rsidRPr="00045DDA">
        <w:rPr>
          <w:b/>
        </w:rPr>
        <w:t xml:space="preserve"> sit not in the midst of women.</w:t>
      </w:r>
    </w:p>
    <w:p w14:paraId="1D091859" w14:textId="77777777" w:rsidR="000018D3" w:rsidRDefault="000018D3" w:rsidP="00D73E1E">
      <w:pPr>
        <w:pStyle w:val="NoSpacing"/>
      </w:pPr>
      <w:r>
        <w:t xml:space="preserve">(Many women belong to other men, or are very scarred inside, and need a friend </w:t>
      </w:r>
      <w:r w:rsidR="009C5E94">
        <w:t xml:space="preserve">or brother </w:t>
      </w:r>
      <w:r>
        <w:t xml:space="preserve">not </w:t>
      </w:r>
      <w:r w:rsidR="009C5E94">
        <w:t>yet another brother noticing them by their revealing clothes)</w:t>
      </w:r>
    </w:p>
    <w:p w14:paraId="00F7C4E2" w14:textId="77777777" w:rsidR="009C5E94" w:rsidRDefault="009C5E94" w:rsidP="00D73E1E">
      <w:pPr>
        <w:pStyle w:val="NoSpacing"/>
      </w:pPr>
    </w:p>
    <w:p w14:paraId="3C48CE92" w14:textId="77777777" w:rsidR="009C5E94" w:rsidRDefault="00045DDA" w:rsidP="00D73E1E">
      <w:pPr>
        <w:pStyle w:val="NoSpacing"/>
      </w:pPr>
      <w:r w:rsidRPr="00BF3C5B">
        <w:rPr>
          <w:b/>
        </w:rPr>
        <w:t>Ecclesiasticus 37:27</w:t>
      </w:r>
      <w:r>
        <w:t xml:space="preserve"> </w:t>
      </w:r>
      <w:r w:rsidRPr="00045DDA">
        <w:rPr>
          <w:b/>
        </w:rPr>
        <w:t>My son, prove thy soul in thy life, and see what is evil for it, and give not that unto it.</w:t>
      </w:r>
      <w:r w:rsidRPr="00045DDA">
        <w:t xml:space="preserve"> </w:t>
      </w:r>
      <w:r w:rsidR="009C5E94">
        <w:t xml:space="preserve"> </w:t>
      </w:r>
    </w:p>
    <w:p w14:paraId="502980EB" w14:textId="77777777" w:rsidR="009C5E94" w:rsidRDefault="00C95EEB" w:rsidP="00D73E1E">
      <w:pPr>
        <w:pStyle w:val="NoSpacing"/>
      </w:pPr>
      <w:r>
        <w:t>(M</w:t>
      </w:r>
      <w:r w:rsidR="009C5E94">
        <w:t>ost</w:t>
      </w:r>
      <w:r>
        <w:t xml:space="preserve"> men have </w:t>
      </w:r>
      <w:r w:rsidR="009C5E94">
        <w:t>weakness</w:t>
      </w:r>
      <w:r>
        <w:t>es for women</w:t>
      </w:r>
      <w:r w:rsidR="009C5E94">
        <w:t>, so be true to yourself and BEGIN to humbly renew your mind)</w:t>
      </w:r>
    </w:p>
    <w:p w14:paraId="6343A06B" w14:textId="77777777" w:rsidR="009C5E94" w:rsidRDefault="009C5E94" w:rsidP="00D73E1E">
      <w:pPr>
        <w:pStyle w:val="NoSpacing"/>
      </w:pPr>
    </w:p>
    <w:p w14:paraId="346E1C09" w14:textId="77777777" w:rsidR="009C5E94" w:rsidRPr="00BF3C5B" w:rsidRDefault="009C5E94" w:rsidP="00D73E1E">
      <w:pPr>
        <w:pStyle w:val="NoSpacing"/>
        <w:rPr>
          <w:b/>
        </w:rPr>
      </w:pPr>
      <w:r w:rsidRPr="00BF3C5B">
        <w:rPr>
          <w:b/>
        </w:rPr>
        <w:t>Ecclesiasticus 36:22</w:t>
      </w:r>
      <w:r w:rsidR="00BF3C5B" w:rsidRPr="00BF3C5B">
        <w:rPr>
          <w:b/>
        </w:rPr>
        <w:t xml:space="preserve"> The beauty of a woman </w:t>
      </w:r>
      <w:proofErr w:type="spellStart"/>
      <w:r w:rsidR="00BF3C5B" w:rsidRPr="00BF3C5B">
        <w:rPr>
          <w:b/>
        </w:rPr>
        <w:t>cheereth</w:t>
      </w:r>
      <w:proofErr w:type="spellEnd"/>
      <w:r w:rsidR="00BF3C5B" w:rsidRPr="00BF3C5B">
        <w:rPr>
          <w:b/>
        </w:rPr>
        <w:t xml:space="preserve"> the countenance, and a man loveth nothing better.</w:t>
      </w:r>
    </w:p>
    <w:p w14:paraId="7F366613" w14:textId="77777777" w:rsidR="009C5E94" w:rsidRDefault="00BB2519" w:rsidP="00D73E1E">
      <w:pPr>
        <w:pStyle w:val="NoSpacing"/>
      </w:pPr>
      <w:r>
        <w:t>(M</w:t>
      </w:r>
      <w:r w:rsidR="009C5E94">
        <w:t xml:space="preserve">en BY NATURE love a woman’s body and beauty, and without discretion and understanding, our nature and desires unrestrained will lead to deadly sinful results: </w:t>
      </w:r>
      <w:r w:rsidR="009C5E94" w:rsidRPr="00BB2519">
        <w:rPr>
          <w:b/>
        </w:rPr>
        <w:t>Proverbs 22:3</w:t>
      </w:r>
      <w:r w:rsidR="009C5E94">
        <w:t>)</w:t>
      </w:r>
    </w:p>
    <w:p w14:paraId="64F6DAD1" w14:textId="77777777" w:rsidR="009C5E94" w:rsidRDefault="009C5E94" w:rsidP="00D73E1E">
      <w:pPr>
        <w:pStyle w:val="NoSpacing"/>
      </w:pPr>
    </w:p>
    <w:p w14:paraId="6D355DC3" w14:textId="77777777" w:rsidR="000F4F79" w:rsidRPr="000F4F79" w:rsidRDefault="009C5E94" w:rsidP="000F4F79">
      <w:pPr>
        <w:pStyle w:val="NoSpacing"/>
        <w:rPr>
          <w:b/>
        </w:rPr>
      </w:pPr>
      <w:r w:rsidRPr="000F4F79">
        <w:rPr>
          <w:b/>
        </w:rPr>
        <w:t>Proverbs 6:23</w:t>
      </w:r>
      <w:r w:rsidR="000F4F79" w:rsidRPr="000F4F79">
        <w:rPr>
          <w:b/>
        </w:rPr>
        <w:t xml:space="preserve"> For the commandment is a lamp; and the law is light; and reproofs of instruction are the way of life:</w:t>
      </w:r>
    </w:p>
    <w:p w14:paraId="335AF9E0" w14:textId="77777777" w:rsidR="000F4F79" w:rsidRPr="000F4F79" w:rsidRDefault="000F4F79" w:rsidP="000F4F79">
      <w:pPr>
        <w:pStyle w:val="NoSpacing"/>
        <w:rPr>
          <w:b/>
        </w:rPr>
      </w:pPr>
      <w:r w:rsidRPr="000F4F79">
        <w:rPr>
          <w:b/>
        </w:rPr>
        <w:t>:24 To keep thee from the evil woman, from the flattery of the tongue of a strange woman.</w:t>
      </w:r>
    </w:p>
    <w:p w14:paraId="4430DFEA" w14:textId="77777777" w:rsidR="009C5E94" w:rsidRPr="000F4F79" w:rsidRDefault="000F4F79" w:rsidP="000F4F79">
      <w:pPr>
        <w:pStyle w:val="NoSpacing"/>
        <w:rPr>
          <w:b/>
        </w:rPr>
      </w:pPr>
      <w:r w:rsidRPr="000F4F79">
        <w:rPr>
          <w:b/>
        </w:rPr>
        <w:t>:25 Lust not after her beauty in thine heart; neither let her take thee with her eyelids.</w:t>
      </w:r>
    </w:p>
    <w:p w14:paraId="220AF02C" w14:textId="77777777" w:rsidR="009C5E94" w:rsidRDefault="009C5E94" w:rsidP="00D73E1E">
      <w:pPr>
        <w:pStyle w:val="NoSpacing"/>
      </w:pPr>
      <w:r>
        <w:lastRenderedPageBreak/>
        <w:t>(the LORD’S wisdom and commandments protect and keep us, and allow us to discern good from evil, and purity from sin, and have truth in our minds INSTEAD of just lusts!)</w:t>
      </w:r>
    </w:p>
    <w:p w14:paraId="18AC8B7F" w14:textId="77777777" w:rsidR="006E3D9B" w:rsidRDefault="006E3D9B" w:rsidP="00D73E1E">
      <w:pPr>
        <w:pStyle w:val="NoSpacing"/>
      </w:pPr>
    </w:p>
    <w:p w14:paraId="2E7053DD" w14:textId="77777777" w:rsidR="00A949DA" w:rsidRDefault="00A949DA" w:rsidP="000F4F79">
      <w:pPr>
        <w:pStyle w:val="NoSpacing"/>
        <w:rPr>
          <w:b/>
        </w:rPr>
      </w:pPr>
      <w:r>
        <w:rPr>
          <w:b/>
        </w:rPr>
        <w:t xml:space="preserve">Ecclesiasticus 19:2 </w:t>
      </w:r>
      <w:r w:rsidR="00316E07">
        <w:rPr>
          <w:b/>
          <w:bCs/>
        </w:rPr>
        <w:t xml:space="preserve">Wine and women WILL MAKE men of understanding to fall away: and he that </w:t>
      </w:r>
      <w:proofErr w:type="spellStart"/>
      <w:r w:rsidR="00316E07">
        <w:rPr>
          <w:b/>
          <w:bCs/>
        </w:rPr>
        <w:t>cleaveth</w:t>
      </w:r>
      <w:proofErr w:type="spellEnd"/>
      <w:r w:rsidR="00316E07">
        <w:rPr>
          <w:b/>
          <w:bCs/>
        </w:rPr>
        <w:t xml:space="preserve"> to harlots will become impudent. </w:t>
      </w:r>
      <w:r w:rsidR="00316E07">
        <w:rPr>
          <w:b/>
          <w:bCs/>
        </w:rPr>
        <w:br/>
      </w:r>
      <w:r w:rsidR="00316E07">
        <w:t>﻿(Submitting to the LORD and temperance is necessary to NOT fall away, nor become impudent with SINS and women so available and easy to indulge your lust with!  In person or online.)</w:t>
      </w:r>
    </w:p>
    <w:p w14:paraId="264E1F20" w14:textId="77777777" w:rsidR="00A949DA" w:rsidRDefault="00A949DA" w:rsidP="000F4F79">
      <w:pPr>
        <w:pStyle w:val="NoSpacing"/>
        <w:rPr>
          <w:b/>
        </w:rPr>
      </w:pPr>
    </w:p>
    <w:p w14:paraId="1E0CE04D" w14:textId="77777777" w:rsidR="000F4F79" w:rsidRPr="000F4F79" w:rsidRDefault="000F4F79" w:rsidP="000F4F79">
      <w:pPr>
        <w:pStyle w:val="NoSpacing"/>
        <w:rPr>
          <w:b/>
        </w:rPr>
      </w:pPr>
      <w:r w:rsidRPr="000F4F79">
        <w:rPr>
          <w:b/>
        </w:rPr>
        <w:t xml:space="preserve">Matthew 5:27 Ye have heard that it was said by them of old time, </w:t>
      </w:r>
      <w:proofErr w:type="gramStart"/>
      <w:r w:rsidRPr="000F4F79">
        <w:rPr>
          <w:b/>
        </w:rPr>
        <w:t>Thou</w:t>
      </w:r>
      <w:proofErr w:type="gramEnd"/>
      <w:r w:rsidRPr="000F4F79">
        <w:rPr>
          <w:b/>
        </w:rPr>
        <w:t xml:space="preserve"> shalt not commit adultery:</w:t>
      </w:r>
    </w:p>
    <w:p w14:paraId="6F059CFF" w14:textId="77777777" w:rsidR="006E3D9B" w:rsidRPr="000F4F79" w:rsidRDefault="000F4F79" w:rsidP="000F4F79">
      <w:pPr>
        <w:pStyle w:val="NoSpacing"/>
        <w:rPr>
          <w:b/>
        </w:rPr>
      </w:pPr>
      <w:r w:rsidRPr="000F4F79">
        <w:rPr>
          <w:b/>
        </w:rPr>
        <w:t xml:space="preserve">:28 But I say unto you, </w:t>
      </w:r>
      <w:proofErr w:type="gramStart"/>
      <w:r w:rsidRPr="000F4F79">
        <w:rPr>
          <w:b/>
        </w:rPr>
        <w:t>That</w:t>
      </w:r>
      <w:proofErr w:type="gramEnd"/>
      <w:r w:rsidRPr="000F4F79">
        <w:rPr>
          <w:b/>
        </w:rPr>
        <w:t xml:space="preserve"> whosoever </w:t>
      </w:r>
      <w:proofErr w:type="spellStart"/>
      <w:r w:rsidRPr="000F4F79">
        <w:rPr>
          <w:b/>
        </w:rPr>
        <w:t>looketh</w:t>
      </w:r>
      <w:proofErr w:type="spellEnd"/>
      <w:r w:rsidRPr="000F4F79">
        <w:rPr>
          <w:b/>
        </w:rPr>
        <w:t xml:space="preserve"> on a woman to lust after her hath committed adultery with her already in his heart.</w:t>
      </w:r>
    </w:p>
    <w:p w14:paraId="4564D73A" w14:textId="77777777" w:rsidR="009C5E94" w:rsidRDefault="00BB2519" w:rsidP="00D73E1E">
      <w:pPr>
        <w:pStyle w:val="NoSpacing"/>
      </w:pPr>
      <w:r>
        <w:t>(H</w:t>
      </w:r>
      <w:r w:rsidR="00D60302">
        <w:t xml:space="preserve">aving wicked desires for a man’s woman, undressing a man’s ½ naked woman with your eyes or sexual thoughts for her is a sin, because the thought of wickedness is sin: </w:t>
      </w:r>
      <w:r w:rsidR="00D60302" w:rsidRPr="00BB2519">
        <w:rPr>
          <w:b/>
        </w:rPr>
        <w:t>Acts 8:22, Proverbs 24:9, James 1:12-15,</w:t>
      </w:r>
      <w:r w:rsidR="00D60302">
        <w:t xml:space="preserve"> etc.)</w:t>
      </w:r>
    </w:p>
    <w:p w14:paraId="48A197D3" w14:textId="77777777" w:rsidR="00D60302" w:rsidRDefault="00D60302" w:rsidP="00D73E1E">
      <w:pPr>
        <w:pStyle w:val="NoSpacing"/>
      </w:pPr>
    </w:p>
    <w:p w14:paraId="7A4A45A0" w14:textId="77777777" w:rsidR="009C5E94" w:rsidRDefault="00A949DA" w:rsidP="00D73E1E">
      <w:pPr>
        <w:pStyle w:val="NoSpacing"/>
      </w:pPr>
      <w:r>
        <w:t xml:space="preserve">Learn to be a true man, FIGHT the GOOD FIGHT of faith by keeping our Father’s commandments and following our Messiah’s wisdom; NOT this world and its sinful ways, NOR the lusts bottled up and kindled daily in your mind: </w:t>
      </w:r>
      <w:r w:rsidR="000F4F79">
        <w:t>Galatians 5:16-23</w:t>
      </w:r>
      <w:r w:rsidR="00E73885">
        <w:t>.  Purge those thoughts, and cleanse your mind and ways through the Lord</w:t>
      </w:r>
      <w:r w:rsidR="00316E07">
        <w:t xml:space="preserve"> Christ (the Holy Spirit)</w:t>
      </w:r>
      <w:r w:rsidR="00E73885">
        <w:t xml:space="preserve"> and word of truth</w:t>
      </w:r>
      <w:r w:rsidR="00D66FBB">
        <w:t>:</w:t>
      </w:r>
    </w:p>
    <w:p w14:paraId="0E5E1260" w14:textId="77777777" w:rsidR="00D66FBB" w:rsidRDefault="00D66FBB" w:rsidP="00D73E1E">
      <w:pPr>
        <w:pStyle w:val="NoSpacing"/>
        <w:rPr>
          <w:b/>
        </w:rPr>
      </w:pPr>
      <w:r w:rsidRPr="00D66FBB">
        <w:rPr>
          <w:b/>
        </w:rPr>
        <w:t>Psalms 86:11 Teach me thy way, O LORD;</w:t>
      </w:r>
      <w:r w:rsidR="00E73885">
        <w:rPr>
          <w:b/>
        </w:rPr>
        <w:t xml:space="preserve"> I will walk in thy truth: UNITE</w:t>
      </w:r>
      <w:r w:rsidRPr="00D66FBB">
        <w:rPr>
          <w:b/>
        </w:rPr>
        <w:t xml:space="preserve"> my heart to fear thy name.</w:t>
      </w:r>
    </w:p>
    <w:p w14:paraId="49F39B1B" w14:textId="77777777" w:rsidR="00D66FBB" w:rsidRDefault="00D66FBB" w:rsidP="00D73E1E">
      <w:pPr>
        <w:pStyle w:val="NoSpacing"/>
        <w:rPr>
          <w:b/>
        </w:rPr>
      </w:pPr>
    </w:p>
    <w:p w14:paraId="2192376C" w14:textId="77777777" w:rsidR="00D66FBB" w:rsidRDefault="00D66FBB" w:rsidP="00D73E1E">
      <w:pPr>
        <w:pStyle w:val="NoSpacing"/>
      </w:pPr>
      <w:r>
        <w:t xml:space="preserve">All glory, honor and strength to our Almighty Father the </w:t>
      </w:r>
      <w:proofErr w:type="gramStart"/>
      <w:r>
        <w:t>Most High</w:t>
      </w:r>
      <w:proofErr w:type="gramEnd"/>
      <w:r>
        <w:t>, and our King, Word and Truth the Messiah Christ.</w:t>
      </w:r>
    </w:p>
    <w:p w14:paraId="0164F132" w14:textId="77777777" w:rsidR="00D66FBB" w:rsidRDefault="00D66FBB" w:rsidP="00D73E1E">
      <w:pPr>
        <w:pStyle w:val="NoSpacing"/>
      </w:pPr>
    </w:p>
    <w:p w14:paraId="1885BF2B" w14:textId="77777777" w:rsidR="00D66FBB" w:rsidRDefault="00D66FBB" w:rsidP="00D73E1E">
      <w:pPr>
        <w:pStyle w:val="NoSpacing"/>
      </w:pPr>
      <w:r>
        <w:t xml:space="preserve">1611 king </w:t>
      </w:r>
      <w:proofErr w:type="spellStart"/>
      <w:r>
        <w:t>james</w:t>
      </w:r>
      <w:proofErr w:type="spellEnd"/>
      <w:r>
        <w:t xml:space="preserve"> version bible</w:t>
      </w:r>
      <w:r w:rsidR="00BB2519">
        <w:t xml:space="preserve">; </w:t>
      </w:r>
      <w:hyperlink r:id="rId4" w:history="1">
        <w:r w:rsidR="00BB2519" w:rsidRPr="00C61D10">
          <w:rPr>
            <w:rStyle w:val="Hyperlink"/>
          </w:rPr>
          <w:t>www.thetruththebible.com</w:t>
        </w:r>
      </w:hyperlink>
    </w:p>
    <w:p w14:paraId="5E038A58" w14:textId="77777777" w:rsidR="00BB2519" w:rsidRPr="00D66FBB" w:rsidRDefault="00BB2519" w:rsidP="00D73E1E">
      <w:pPr>
        <w:pStyle w:val="NoSpacing"/>
      </w:pPr>
    </w:p>
    <w:p w14:paraId="48DF4060" w14:textId="77777777" w:rsidR="009C5E94" w:rsidRDefault="009C5E94" w:rsidP="00D73E1E">
      <w:pPr>
        <w:pStyle w:val="NoSpacing"/>
      </w:pPr>
    </w:p>
    <w:p w14:paraId="37B58256" w14:textId="77777777" w:rsidR="009C5E94" w:rsidRDefault="009C5E94" w:rsidP="00D73E1E">
      <w:pPr>
        <w:pStyle w:val="NoSpacing"/>
      </w:pPr>
    </w:p>
    <w:p w14:paraId="4955E074" w14:textId="77777777" w:rsidR="000018D3" w:rsidRDefault="000018D3" w:rsidP="00D73E1E">
      <w:pPr>
        <w:pStyle w:val="NoSpacing"/>
      </w:pPr>
    </w:p>
    <w:p w14:paraId="7E90995B" w14:textId="77777777" w:rsidR="000018D3" w:rsidRDefault="000018D3" w:rsidP="00D73E1E">
      <w:pPr>
        <w:pStyle w:val="NoSpacing"/>
      </w:pPr>
    </w:p>
    <w:sectPr w:rsidR="000018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I0MTY0NDczNbVU0lEKTi0uzszPAykwrAUAWQOszSwAAAA="/>
  </w:docVars>
  <w:rsids>
    <w:rsidRoot w:val="00D73E1E"/>
    <w:rsid w:val="000018D3"/>
    <w:rsid w:val="00045DDA"/>
    <w:rsid w:val="000F4F79"/>
    <w:rsid w:val="001458A0"/>
    <w:rsid w:val="00316E07"/>
    <w:rsid w:val="00373830"/>
    <w:rsid w:val="006E3D9B"/>
    <w:rsid w:val="00930ACA"/>
    <w:rsid w:val="009C5E94"/>
    <w:rsid w:val="00A1024F"/>
    <w:rsid w:val="00A949DA"/>
    <w:rsid w:val="00BB2519"/>
    <w:rsid w:val="00BF3C5B"/>
    <w:rsid w:val="00C95EEB"/>
    <w:rsid w:val="00D60302"/>
    <w:rsid w:val="00D66FBB"/>
    <w:rsid w:val="00D73E1E"/>
    <w:rsid w:val="00E73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BD9DA"/>
  <w15:docId w15:val="{462D455F-521C-4E3A-B884-629324245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73E1E"/>
    <w:pPr>
      <w:spacing w:after="0" w:line="240" w:lineRule="auto"/>
    </w:pPr>
  </w:style>
  <w:style w:type="character" w:styleId="Hyperlink">
    <w:name w:val="Hyperlink"/>
    <w:basedOn w:val="DefaultParagraphFont"/>
    <w:uiPriority w:val="99"/>
    <w:unhideWhenUsed/>
    <w:rsid w:val="00BB251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0043">
      <w:bodyDiv w:val="1"/>
      <w:marLeft w:val="0"/>
      <w:marRight w:val="0"/>
      <w:marTop w:val="0"/>
      <w:marBottom w:val="0"/>
      <w:divBdr>
        <w:top w:val="none" w:sz="0" w:space="0" w:color="auto"/>
        <w:left w:val="none" w:sz="0" w:space="0" w:color="auto"/>
        <w:bottom w:val="none" w:sz="0" w:space="0" w:color="auto"/>
        <w:right w:val="none" w:sz="0" w:space="0" w:color="auto"/>
      </w:divBdr>
    </w:div>
    <w:div w:id="608246712">
      <w:bodyDiv w:val="1"/>
      <w:marLeft w:val="0"/>
      <w:marRight w:val="0"/>
      <w:marTop w:val="0"/>
      <w:marBottom w:val="0"/>
      <w:divBdr>
        <w:top w:val="none" w:sz="0" w:space="0" w:color="auto"/>
        <w:left w:val="none" w:sz="0" w:space="0" w:color="auto"/>
        <w:bottom w:val="none" w:sz="0" w:space="0" w:color="auto"/>
        <w:right w:val="none" w:sz="0" w:space="0" w:color="auto"/>
      </w:divBdr>
    </w:div>
    <w:div w:id="907884290">
      <w:bodyDiv w:val="1"/>
      <w:marLeft w:val="0"/>
      <w:marRight w:val="0"/>
      <w:marTop w:val="0"/>
      <w:marBottom w:val="0"/>
      <w:divBdr>
        <w:top w:val="none" w:sz="0" w:space="0" w:color="auto"/>
        <w:left w:val="none" w:sz="0" w:space="0" w:color="auto"/>
        <w:bottom w:val="none" w:sz="0" w:space="0" w:color="auto"/>
        <w:right w:val="none" w:sz="0" w:space="0" w:color="auto"/>
      </w:divBdr>
    </w:div>
    <w:div w:id="152497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4T01:03:00Z</dcterms:created>
  <dcterms:modified xsi:type="dcterms:W3CDTF">2018-08-14T01:03:00Z</dcterms:modified>
</cp:coreProperties>
</file>